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CC58A" w14:textId="761B7921" w:rsidR="008A31AD" w:rsidRPr="00DA6A9F" w:rsidRDefault="00AC7C0A">
      <w:pPr>
        <w:rPr>
          <w:b/>
          <w:sz w:val="36"/>
          <w:szCs w:val="36"/>
        </w:rPr>
      </w:pPr>
      <w:r w:rsidRPr="00DA6A9F">
        <w:rPr>
          <w:b/>
          <w:sz w:val="36"/>
          <w:szCs w:val="36"/>
        </w:rPr>
        <w:t xml:space="preserve">Lab </w:t>
      </w:r>
      <w:r w:rsidR="00EB5A3C">
        <w:rPr>
          <w:b/>
          <w:sz w:val="36"/>
          <w:szCs w:val="36"/>
        </w:rPr>
        <w:t>7</w:t>
      </w:r>
      <w:r w:rsidR="008A31AD" w:rsidRPr="00DA6A9F">
        <w:rPr>
          <w:b/>
          <w:sz w:val="36"/>
          <w:szCs w:val="36"/>
        </w:rPr>
        <w:t xml:space="preserve">- </w:t>
      </w:r>
      <w:r w:rsidR="00636B2A">
        <w:rPr>
          <w:b/>
          <w:sz w:val="36"/>
          <w:szCs w:val="36"/>
        </w:rPr>
        <w:t>TIME PROJECT MANAGEMENT</w:t>
      </w:r>
    </w:p>
    <w:p w14:paraId="4D72F874" w14:textId="002BEFB1" w:rsidR="008A31AD" w:rsidRPr="00DA6A9F" w:rsidRDefault="008A31AD" w:rsidP="00DA6A9F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DA6A9F">
        <w:rPr>
          <w:b/>
          <w:sz w:val="24"/>
          <w:szCs w:val="24"/>
        </w:rPr>
        <w:t xml:space="preserve">Given below is a Table WBS of </w:t>
      </w:r>
      <w:r w:rsidR="00FF1A1E">
        <w:rPr>
          <w:b/>
          <w:sz w:val="24"/>
          <w:szCs w:val="24"/>
        </w:rPr>
        <w:t>RAMOV P</w:t>
      </w:r>
      <w:r w:rsidRPr="00DA6A9F">
        <w:rPr>
          <w:b/>
          <w:sz w:val="24"/>
          <w:szCs w:val="24"/>
        </w:rPr>
        <w:t xml:space="preserve">roject. </w:t>
      </w:r>
    </w:p>
    <w:p w14:paraId="2A0A8FD6" w14:textId="5816727A" w:rsidR="00011552" w:rsidRDefault="00DA6A9F" w:rsidP="00DA6A9F">
      <w:pPr>
        <w:pStyle w:val="ListParagraph"/>
        <w:rPr>
          <w:b/>
        </w:rPr>
      </w:pPr>
      <w:r>
        <w:rPr>
          <w:b/>
        </w:rPr>
        <w:t xml:space="preserve">Based on your proposed </w:t>
      </w:r>
      <w:proofErr w:type="spellStart"/>
      <w:r>
        <w:rPr>
          <w:b/>
        </w:rPr>
        <w:t>AIProject</w:t>
      </w:r>
      <w:proofErr w:type="spellEnd"/>
      <w:r>
        <w:rPr>
          <w:b/>
        </w:rPr>
        <w:t>, d</w:t>
      </w:r>
      <w:r w:rsidR="00740845" w:rsidRPr="008A31AD">
        <w:rPr>
          <w:b/>
        </w:rPr>
        <w:t xml:space="preserve">raw </w:t>
      </w:r>
      <w:proofErr w:type="gramStart"/>
      <w:r>
        <w:rPr>
          <w:b/>
        </w:rPr>
        <w:t xml:space="preserve">your </w:t>
      </w:r>
      <w:r w:rsidR="008A31AD">
        <w:rPr>
          <w:b/>
        </w:rPr>
        <w:t xml:space="preserve"> </w:t>
      </w:r>
      <w:r w:rsidR="00740845" w:rsidRPr="008A31AD">
        <w:rPr>
          <w:b/>
        </w:rPr>
        <w:t>Gantt</w:t>
      </w:r>
      <w:proofErr w:type="gramEnd"/>
      <w:r w:rsidR="00740845" w:rsidRPr="008A31AD">
        <w:rPr>
          <w:b/>
        </w:rPr>
        <w:t xml:space="preserve"> chart</w:t>
      </w:r>
      <w:r>
        <w:rPr>
          <w:b/>
        </w:rPr>
        <w:t xml:space="preserve"> with your timeline, milestone and description as given example at the Figure 1.  </w:t>
      </w:r>
    </w:p>
    <w:p w14:paraId="703297EC" w14:textId="6BCA4995" w:rsidR="00DA6A9F" w:rsidRPr="008A31AD" w:rsidRDefault="00FF1A1E" w:rsidP="00636B2A">
      <w:pPr>
        <w:pStyle w:val="ListParagraph"/>
        <w:numPr>
          <w:ilvl w:val="0"/>
          <w:numId w:val="4"/>
        </w:numPr>
        <w:rPr>
          <w:b/>
        </w:rPr>
      </w:pPr>
      <w:r>
        <w:rPr>
          <w:b/>
          <w:bCs/>
        </w:rPr>
        <w:t xml:space="preserve">The </w:t>
      </w:r>
      <w:r w:rsidR="00DA6A9F" w:rsidRPr="00DA6A9F">
        <w:rPr>
          <w:b/>
          <w:bCs/>
        </w:rPr>
        <w:t>Gantt charts</w:t>
      </w:r>
      <w:r w:rsidR="00DA6A9F" w:rsidRPr="00DA6A9F">
        <w:rPr>
          <w:b/>
        </w:rPr>
        <w:t xml:space="preserve"> </w:t>
      </w:r>
      <w:r>
        <w:rPr>
          <w:b/>
        </w:rPr>
        <w:t xml:space="preserve">should </w:t>
      </w:r>
      <w:r w:rsidR="00DA6A9F" w:rsidRPr="00DA6A9F">
        <w:rPr>
          <w:b/>
        </w:rPr>
        <w:t>provide a standard format for displaying project schedule information by listing project activities and their corresponding start and finish dates in a calendar format</w:t>
      </w:r>
      <w:r w:rsidR="00636B2A">
        <w:rPr>
          <w:b/>
        </w:rPr>
        <w:t>.</w:t>
      </w:r>
    </w:p>
    <w:p w14:paraId="1FBBBF46" w14:textId="70BFD40A" w:rsidR="0054193E" w:rsidRDefault="008A31AD">
      <w:r w:rsidRPr="008A31AD">
        <w:rPr>
          <w:noProof/>
        </w:rPr>
        <w:drawing>
          <wp:inline distT="0" distB="0" distL="0" distR="0" wp14:anchorId="52E11D83" wp14:editId="22C4B3B0">
            <wp:extent cx="5943600" cy="2920365"/>
            <wp:effectExtent l="0" t="0" r="0" b="0"/>
            <wp:docPr id="1" name="Picture 1" descr="MS Project in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76" name="Picture 2" descr="MS Project input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/>
                    <a:srcRect l="3825" t="8376" r="4202" b="32989"/>
                    <a:stretch/>
                  </pic:blipFill>
                  <pic:spPr bwMode="auto">
                    <a:xfrm>
                      <a:off x="0" y="0"/>
                      <a:ext cx="5943600" cy="2920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366DE2" w14:textId="29CB8910" w:rsidR="00DA6A9F" w:rsidRPr="00FF1A1E" w:rsidRDefault="00DA6A9F" w:rsidP="00FF1A1E">
      <w:pPr>
        <w:pStyle w:val="ListParagraph"/>
        <w:tabs>
          <w:tab w:val="left" w:pos="426"/>
          <w:tab w:val="left" w:pos="5775"/>
        </w:tabs>
        <w:ind w:left="0"/>
        <w:jc w:val="center"/>
        <w:rPr>
          <w:rFonts w:ascii="Arial" w:hAnsi="Arial" w:cs="Arial"/>
          <w:b/>
          <w:bCs/>
        </w:rPr>
      </w:pPr>
      <w:r w:rsidRPr="00DA6A9F">
        <w:rPr>
          <w:rFonts w:ascii="Arial" w:hAnsi="Arial" w:cs="Arial"/>
          <w:b/>
          <w:bCs/>
        </w:rPr>
        <w:t xml:space="preserve">Figure </w:t>
      </w:r>
      <w:r>
        <w:rPr>
          <w:rFonts w:ascii="Arial" w:hAnsi="Arial" w:cs="Arial"/>
          <w:b/>
          <w:bCs/>
        </w:rPr>
        <w:t>1:</w:t>
      </w:r>
      <w:r w:rsidRPr="00DA6A9F">
        <w:rPr>
          <w:rFonts w:ascii="Arial" w:hAnsi="Arial" w:cs="Arial"/>
          <w:b/>
          <w:bCs/>
        </w:rPr>
        <w:t xml:space="preserve">  </w:t>
      </w:r>
      <w:r w:rsidR="00FF1A1E">
        <w:rPr>
          <w:rFonts w:ascii="Arial" w:hAnsi="Arial" w:cs="Arial"/>
          <w:b/>
          <w:bCs/>
        </w:rPr>
        <w:t>RAMOV</w:t>
      </w:r>
      <w:r w:rsidRPr="00DA6A9F">
        <w:rPr>
          <w:rFonts w:ascii="Arial" w:hAnsi="Arial" w:cs="Arial"/>
          <w:b/>
          <w:bCs/>
        </w:rPr>
        <w:t xml:space="preserve"> Project</w:t>
      </w:r>
    </w:p>
    <w:p w14:paraId="00A5B062" w14:textId="4A77A637" w:rsidR="008A31AD" w:rsidRDefault="00636B2A">
      <w:pPr>
        <w:rPr>
          <w:b/>
        </w:rPr>
      </w:pPr>
      <w:r w:rsidRPr="008A31AD">
        <w:rPr>
          <w:noProof/>
        </w:rPr>
        <w:drawing>
          <wp:anchor distT="0" distB="0" distL="114300" distR="114300" simplePos="0" relativeHeight="251657728" behindDoc="0" locked="0" layoutInCell="1" allowOverlap="1" wp14:anchorId="343FF480" wp14:editId="58575380">
            <wp:simplePos x="0" y="0"/>
            <wp:positionH relativeFrom="column">
              <wp:posOffset>38101</wp:posOffset>
            </wp:positionH>
            <wp:positionV relativeFrom="paragraph">
              <wp:posOffset>304483</wp:posOffset>
            </wp:positionV>
            <wp:extent cx="5905500" cy="1414462"/>
            <wp:effectExtent l="0" t="0" r="0" b="0"/>
            <wp:wrapNone/>
            <wp:docPr id="2" name="Picture 2" descr="MS Project Gant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00" name="Picture 2" descr="MS Project Gantt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5" t="7315" r="3866" b="46177"/>
                    <a:stretch/>
                  </pic:blipFill>
                  <pic:spPr bwMode="auto">
                    <a:xfrm>
                      <a:off x="0" y="0"/>
                      <a:ext cx="5907141" cy="141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30FE" w:rsidRPr="009030FE">
        <w:rPr>
          <w:b/>
        </w:rPr>
        <w:t>Sample Gantt Chart</w:t>
      </w:r>
    </w:p>
    <w:p w14:paraId="5D48D8FC" w14:textId="03A77672" w:rsidR="00DA6A9F" w:rsidRDefault="00DA6A9F">
      <w:pPr>
        <w:rPr>
          <w:b/>
        </w:rPr>
      </w:pPr>
    </w:p>
    <w:p w14:paraId="5016D794" w14:textId="17592947" w:rsidR="00DA6A9F" w:rsidRDefault="00DA6A9F">
      <w:pPr>
        <w:rPr>
          <w:b/>
        </w:rPr>
      </w:pPr>
    </w:p>
    <w:p w14:paraId="52913A78" w14:textId="287CF7D8" w:rsidR="00DA6A9F" w:rsidRDefault="00DA6A9F">
      <w:pPr>
        <w:rPr>
          <w:b/>
        </w:rPr>
      </w:pPr>
    </w:p>
    <w:p w14:paraId="5D3CE2AC" w14:textId="03D0CC16" w:rsidR="00DA6A9F" w:rsidRDefault="00DA6A9F">
      <w:pPr>
        <w:rPr>
          <w:b/>
        </w:rPr>
      </w:pPr>
    </w:p>
    <w:p w14:paraId="7C32152C" w14:textId="28632721" w:rsidR="00DA6A9F" w:rsidRDefault="00DA6A9F">
      <w:pPr>
        <w:rPr>
          <w:b/>
        </w:rPr>
      </w:pPr>
    </w:p>
    <w:p w14:paraId="1C2BFE09" w14:textId="5816872A" w:rsidR="00740845" w:rsidRDefault="00636B2A">
      <w:pPr>
        <w:rPr>
          <w:b/>
        </w:rPr>
      </w:pPr>
      <w:r>
        <w:rPr>
          <w:b/>
        </w:rPr>
        <w:t xml:space="preserve">Using </w:t>
      </w:r>
      <w:r w:rsidRPr="00636B2A">
        <w:rPr>
          <w:b/>
        </w:rPr>
        <w:t>Time Management Gantt Chart</w:t>
      </w:r>
      <w:r>
        <w:rPr>
          <w:b/>
        </w:rPr>
        <w:t xml:space="preserve"> provide, build your AI Project </w:t>
      </w:r>
      <w:proofErr w:type="spellStart"/>
      <w:r>
        <w:rPr>
          <w:b/>
        </w:rPr>
        <w:t>Gatt</w:t>
      </w:r>
      <w:proofErr w:type="spellEnd"/>
      <w:r>
        <w:rPr>
          <w:b/>
        </w:rPr>
        <w:t xml:space="preserve"> </w:t>
      </w:r>
      <w:proofErr w:type="gramStart"/>
      <w:r>
        <w:rPr>
          <w:b/>
        </w:rPr>
        <w:t>Chat  with</w:t>
      </w:r>
      <w:proofErr w:type="gramEnd"/>
      <w:r>
        <w:rPr>
          <w:b/>
        </w:rPr>
        <w:t xml:space="preserve"> your </w:t>
      </w:r>
      <w:r>
        <w:rPr>
          <w:b/>
        </w:rPr>
        <w:t>timeline, milestone and description</w:t>
      </w:r>
      <w:r>
        <w:rPr>
          <w:b/>
        </w:rPr>
        <w:t>.</w:t>
      </w:r>
    </w:p>
    <w:p w14:paraId="480D72E3" w14:textId="77777777" w:rsidR="00636B2A" w:rsidRDefault="00636B2A">
      <w:pPr>
        <w:rPr>
          <w:b/>
        </w:rPr>
      </w:pPr>
    </w:p>
    <w:p w14:paraId="53C54B28" w14:textId="4A75C121" w:rsidR="008A31AD" w:rsidRDefault="008A31AD" w:rsidP="00DA6A9F">
      <w:pPr>
        <w:pStyle w:val="ListParagraph"/>
      </w:pPr>
    </w:p>
    <w:p w14:paraId="227EED53" w14:textId="77777777" w:rsidR="00636B2A" w:rsidRDefault="00636B2A" w:rsidP="00DA6A9F">
      <w:pPr>
        <w:pStyle w:val="ListParagraph"/>
      </w:pPr>
    </w:p>
    <w:sectPr w:rsidR="00636B2A" w:rsidSect="00541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82550"/>
    <w:multiLevelType w:val="hybridMultilevel"/>
    <w:tmpl w:val="612C7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CC4C9C"/>
    <w:multiLevelType w:val="hybridMultilevel"/>
    <w:tmpl w:val="8BE0A0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1B018D"/>
    <w:multiLevelType w:val="hybridMultilevel"/>
    <w:tmpl w:val="010A38DE"/>
    <w:lvl w:ilvl="0" w:tplc="0310B81E">
      <w:start w:val="1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EBCA331A">
      <w:start w:val="1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B3DA35B2" w:tentative="1">
      <w:start w:val="1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73B456B0" w:tentative="1">
      <w:start w:val="1"/>
      <w:numFmt w:val="bullet"/>
      <w:lvlText w:val="–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25BA978A" w:tentative="1">
      <w:start w:val="1"/>
      <w:numFmt w:val="bullet"/>
      <w:lvlText w:val="–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0A2233E4" w:tentative="1">
      <w:start w:val="1"/>
      <w:numFmt w:val="bullet"/>
      <w:lvlText w:val="–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0CA8C856" w:tentative="1">
      <w:start w:val="1"/>
      <w:numFmt w:val="bullet"/>
      <w:lvlText w:val="–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47BA3FFA" w:tentative="1">
      <w:start w:val="1"/>
      <w:numFmt w:val="bullet"/>
      <w:lvlText w:val="–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BFBE9800" w:tentative="1">
      <w:start w:val="1"/>
      <w:numFmt w:val="bullet"/>
      <w:lvlText w:val="–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3" w15:restartNumberingAfterBreak="0">
    <w:nsid w:val="7C440087"/>
    <w:multiLevelType w:val="hybridMultilevel"/>
    <w:tmpl w:val="E3EC649C"/>
    <w:lvl w:ilvl="0" w:tplc="18408C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ABE95D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106C5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042E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9D8AF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A8737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D2EA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A28F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9451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TY0sDS2MLc0MjNW0lEKTi0uzszPAykwrAUAe9SZHSwAAAA="/>
  </w:docVars>
  <w:rsids>
    <w:rsidRoot w:val="008A31AD"/>
    <w:rsid w:val="00011552"/>
    <w:rsid w:val="001F2DE9"/>
    <w:rsid w:val="00272CD5"/>
    <w:rsid w:val="002760C4"/>
    <w:rsid w:val="00325342"/>
    <w:rsid w:val="003F362E"/>
    <w:rsid w:val="00432169"/>
    <w:rsid w:val="004615D6"/>
    <w:rsid w:val="0048506D"/>
    <w:rsid w:val="0054193E"/>
    <w:rsid w:val="00636B2A"/>
    <w:rsid w:val="00740845"/>
    <w:rsid w:val="00796BD1"/>
    <w:rsid w:val="00801B9D"/>
    <w:rsid w:val="00843FC5"/>
    <w:rsid w:val="00857BB3"/>
    <w:rsid w:val="00860507"/>
    <w:rsid w:val="008A31AD"/>
    <w:rsid w:val="008B548E"/>
    <w:rsid w:val="008F46C7"/>
    <w:rsid w:val="009030FE"/>
    <w:rsid w:val="009D29CB"/>
    <w:rsid w:val="009F5092"/>
    <w:rsid w:val="00A66CDA"/>
    <w:rsid w:val="00AA70E9"/>
    <w:rsid w:val="00AC7C0A"/>
    <w:rsid w:val="00C3696B"/>
    <w:rsid w:val="00D15853"/>
    <w:rsid w:val="00D368D1"/>
    <w:rsid w:val="00DA6A9F"/>
    <w:rsid w:val="00EB0139"/>
    <w:rsid w:val="00EB5A3C"/>
    <w:rsid w:val="00F44280"/>
    <w:rsid w:val="00F442BB"/>
    <w:rsid w:val="00FF1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87D93"/>
  <w15:docId w15:val="{324CE110-8245-40B2-82F5-867A2F598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9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A31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31A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31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68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725007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6812">
          <w:marLeft w:val="547"/>
          <w:marRight w:val="0"/>
          <w:marTop w:val="3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8398">
          <w:marLeft w:val="1166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9856">
          <w:marLeft w:val="1166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6464">
          <w:marLeft w:val="1166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1908">
          <w:marLeft w:val="1166"/>
          <w:marRight w:val="0"/>
          <w:marTop w:val="3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12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54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4224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1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DA1AC6-AA54-474F-9CDA-7060C1992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00633</dc:creator>
  <cp:lastModifiedBy>Goh Ong Sing</cp:lastModifiedBy>
  <cp:revision>2</cp:revision>
  <dcterms:created xsi:type="dcterms:W3CDTF">2021-11-14T13:26:00Z</dcterms:created>
  <dcterms:modified xsi:type="dcterms:W3CDTF">2021-11-14T13:26:00Z</dcterms:modified>
</cp:coreProperties>
</file>